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SANDRA SWIFT</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ANDR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WIFT</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85 Lancaster Ct Lake Bluff 60044</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slswift911@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18478304876</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JACK</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3/7/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JOEY</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9/2/2020</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8/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